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0D252DE8" w:rsidR="00897D83" w:rsidRPr="00845840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845840" w:rsidRPr="00845840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変形性股関節症の成因・進行に関する疫学調査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15068A02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8E4141" w:rsidRPr="008E414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</w:t>
      </w:r>
      <w:r w:rsidR="00845840" w:rsidRPr="0084584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医学部附属病院整形外科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84584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48CDD38D" w14:textId="4586F30C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45840" w:rsidRPr="00845840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大石</w:t>
      </w:r>
      <w:r w:rsidR="00845840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845840" w:rsidRPr="00845840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和生</w:t>
      </w:r>
      <w:r w:rsidR="00845840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　　　　　　　　　　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3BC6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45840"/>
    <w:rsid w:val="00874A35"/>
    <w:rsid w:val="00875A13"/>
    <w:rsid w:val="00880C21"/>
    <w:rsid w:val="00881A7A"/>
    <w:rsid w:val="00897D83"/>
    <w:rsid w:val="008B66BA"/>
    <w:rsid w:val="008E4141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1D9E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4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5</cp:revision>
  <cp:lastPrinted>2022-10-17T02:51:00Z</cp:lastPrinted>
  <dcterms:created xsi:type="dcterms:W3CDTF">2025-11-17T04:40:00Z</dcterms:created>
  <dcterms:modified xsi:type="dcterms:W3CDTF">2026-03-13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